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557"/>
        <w:gridCol w:w="5653"/>
        <w:gridCol w:w="2941"/>
        <w:gridCol w:w="982"/>
        <w:gridCol w:w="2256"/>
      </w:tblGrid>
      <w:tr w:rsidR="00E928A8" w:rsidRPr="00CE5B1E" w14:paraId="3C5F03FB" w14:textId="77777777" w:rsidTr="009C3E7C">
        <w:trPr>
          <w:trHeight w:val="338"/>
        </w:trPr>
        <w:tc>
          <w:tcPr>
            <w:tcW w:w="4975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9C3E7C">
        <w:trPr>
          <w:trHeight w:val="338"/>
        </w:trPr>
        <w:tc>
          <w:tcPr>
            <w:tcW w:w="1150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79" w:type="pct"/>
            <w:gridSpan w:val="2"/>
            <w:shd w:val="clear" w:color="auto" w:fill="auto"/>
          </w:tcPr>
          <w:p w14:paraId="3C5F03FD" w14:textId="5EB81074" w:rsidR="00A156C3" w:rsidRPr="00A156C3" w:rsidRDefault="000446A3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Lost </w:t>
            </w:r>
            <w:r w:rsidR="00674BA0">
              <w:rPr>
                <w:rFonts w:ascii="Verdana" w:eastAsia="Times New Roman" w:hAnsi="Verdana" w:cs="Times New Roman"/>
                <w:b/>
                <w:lang w:eastAsia="en-GB"/>
              </w:rPr>
              <w:t>Bake Sale</w:t>
            </w:r>
          </w:p>
        </w:tc>
        <w:tc>
          <w:tcPr>
            <w:tcW w:w="317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28" w:type="pct"/>
            <w:shd w:val="clear" w:color="auto" w:fill="auto"/>
          </w:tcPr>
          <w:p w14:paraId="3C5F03FF" w14:textId="0C9BCEFF" w:rsidR="00A156C3" w:rsidRPr="00763B51" w:rsidRDefault="000446A3" w:rsidP="00763B51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13/6/23</w:t>
            </w:r>
          </w:p>
        </w:tc>
      </w:tr>
      <w:tr w:rsidR="00A156C3" w:rsidRPr="00CE5B1E" w14:paraId="3C5F0405" w14:textId="77777777" w:rsidTr="009C3E7C">
        <w:trPr>
          <w:trHeight w:val="338"/>
        </w:trPr>
        <w:tc>
          <w:tcPr>
            <w:tcW w:w="1150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28" w:type="pct"/>
            <w:shd w:val="clear" w:color="auto" w:fill="auto"/>
          </w:tcPr>
          <w:p w14:paraId="3C5F0402" w14:textId="6CC1DF80" w:rsidR="00A156C3" w:rsidRPr="00FE70C9" w:rsidRDefault="00FE70C9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Southampton RAG</w:t>
            </w:r>
          </w:p>
        </w:tc>
        <w:tc>
          <w:tcPr>
            <w:tcW w:w="951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46" w:type="pct"/>
            <w:gridSpan w:val="2"/>
            <w:shd w:val="clear" w:color="auto" w:fill="auto"/>
          </w:tcPr>
          <w:p w14:paraId="3C5F0404" w14:textId="59420340" w:rsidR="00A156C3" w:rsidRPr="00A156C3" w:rsidRDefault="00EC2607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Lauren Grove </w:t>
            </w:r>
          </w:p>
        </w:tc>
      </w:tr>
      <w:tr w:rsidR="00EB5320" w:rsidRPr="00CE5B1E" w14:paraId="3C5F040B" w14:textId="77777777" w:rsidTr="009C3E7C">
        <w:trPr>
          <w:trHeight w:val="268"/>
        </w:trPr>
        <w:tc>
          <w:tcPr>
            <w:tcW w:w="1150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28" w:type="pct"/>
            <w:shd w:val="clear" w:color="auto" w:fill="auto"/>
          </w:tcPr>
          <w:p w14:paraId="3C5F0407" w14:textId="1CE76B1B" w:rsidR="00EB5320" w:rsidRPr="00FE70C9" w:rsidRDefault="00EC2607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Amy Moir</w:t>
            </w:r>
          </w:p>
        </w:tc>
        <w:tc>
          <w:tcPr>
            <w:tcW w:w="951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46" w:type="pct"/>
            <w:gridSpan w:val="2"/>
            <w:shd w:val="clear" w:color="auto" w:fill="auto"/>
          </w:tcPr>
          <w:p w14:paraId="3C5F040A" w14:textId="396D256B" w:rsidR="00EB5320" w:rsidRPr="00B817BD" w:rsidRDefault="00EC2607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/>
                <w:lang w:eastAsia="en-GB"/>
              </w:rPr>
              <w:t>AMY MOIR</w:t>
            </w:r>
          </w:p>
        </w:tc>
      </w:tr>
    </w:tbl>
    <w:tbl>
      <w:tblPr>
        <w:tblStyle w:val="TableGrid"/>
        <w:tblpPr w:leftFromText="180" w:rightFromText="180" w:vertAnchor="text" w:horzAnchor="margin" w:tblpY="-3000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76"/>
        <w:gridCol w:w="1846"/>
        <w:gridCol w:w="2597"/>
        <w:gridCol w:w="344"/>
        <w:gridCol w:w="345"/>
        <w:gridCol w:w="486"/>
        <w:gridCol w:w="4934"/>
        <w:gridCol w:w="345"/>
        <w:gridCol w:w="345"/>
        <w:gridCol w:w="489"/>
        <w:gridCol w:w="2182"/>
      </w:tblGrid>
      <w:tr w:rsidR="009C3E7C" w14:paraId="40A6B6F7" w14:textId="77777777" w:rsidTr="009C3E7C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05058AB3" w14:textId="77777777" w:rsidR="009C3E7C" w:rsidRPr="00957A37" w:rsidRDefault="009C3E7C" w:rsidP="009C3E7C">
            <w:pPr>
              <w:rPr>
                <w:rFonts w:ascii="Lucida Sans" w:hAnsi="Lucida Sans"/>
                <w:b/>
              </w:rPr>
            </w:pPr>
          </w:p>
        </w:tc>
      </w:tr>
      <w:tr w:rsidR="009C3E7C" w14:paraId="5E12253B" w14:textId="77777777" w:rsidTr="009C3E7C">
        <w:trPr>
          <w:tblHeader/>
        </w:trPr>
        <w:tc>
          <w:tcPr>
            <w:tcW w:w="1923" w:type="pct"/>
            <w:gridSpan w:val="3"/>
            <w:shd w:val="clear" w:color="auto" w:fill="F2F2F2" w:themeFill="background1" w:themeFillShade="F2"/>
          </w:tcPr>
          <w:p w14:paraId="56C5F593" w14:textId="77777777" w:rsidR="009C3E7C" w:rsidRDefault="009C3E7C" w:rsidP="009C3E7C"/>
        </w:tc>
        <w:tc>
          <w:tcPr>
            <w:tcW w:w="1985" w:type="pct"/>
            <w:gridSpan w:val="4"/>
            <w:shd w:val="clear" w:color="auto" w:fill="F2F2F2" w:themeFill="background1" w:themeFillShade="F2"/>
          </w:tcPr>
          <w:p w14:paraId="036AEC10" w14:textId="77777777" w:rsidR="009C3E7C" w:rsidRDefault="009C3E7C" w:rsidP="009C3E7C"/>
        </w:tc>
        <w:tc>
          <w:tcPr>
            <w:tcW w:w="1092" w:type="pct"/>
            <w:gridSpan w:val="4"/>
            <w:shd w:val="clear" w:color="auto" w:fill="F2F2F2" w:themeFill="background1" w:themeFillShade="F2"/>
          </w:tcPr>
          <w:p w14:paraId="37EEC541" w14:textId="77777777" w:rsidR="009C3E7C" w:rsidRDefault="009C3E7C" w:rsidP="009C3E7C"/>
        </w:tc>
      </w:tr>
      <w:tr w:rsidR="009C3E7C" w14:paraId="3D3DFD21" w14:textId="77777777" w:rsidTr="009C3E7C">
        <w:trPr>
          <w:tblHeader/>
        </w:trPr>
        <w:tc>
          <w:tcPr>
            <w:tcW w:w="480" w:type="pct"/>
            <w:vMerge w:val="restart"/>
            <w:shd w:val="clear" w:color="auto" w:fill="F2F2F2" w:themeFill="background1" w:themeFillShade="F2"/>
          </w:tcPr>
          <w:p w14:paraId="792B215F" w14:textId="77777777" w:rsidR="009C3E7C" w:rsidRDefault="009C3E7C" w:rsidP="009C3E7C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600" w:type="pct"/>
            <w:vMerge w:val="restart"/>
            <w:shd w:val="clear" w:color="auto" w:fill="F2F2F2" w:themeFill="background1" w:themeFillShade="F2"/>
          </w:tcPr>
          <w:p w14:paraId="06AC2AA8" w14:textId="77777777" w:rsidR="009C3E7C" w:rsidRPr="00957A37" w:rsidRDefault="009C3E7C" w:rsidP="009C3E7C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15ED2D4D" w14:textId="77777777" w:rsidR="009C3E7C" w:rsidRDefault="009C3E7C" w:rsidP="009C3E7C"/>
        </w:tc>
        <w:tc>
          <w:tcPr>
            <w:tcW w:w="844" w:type="pct"/>
            <w:vMerge w:val="restart"/>
            <w:shd w:val="clear" w:color="auto" w:fill="F2F2F2" w:themeFill="background1" w:themeFillShade="F2"/>
          </w:tcPr>
          <w:p w14:paraId="46EF9446" w14:textId="77777777" w:rsidR="009C3E7C" w:rsidRDefault="009C3E7C" w:rsidP="009C3E7C"/>
        </w:tc>
        <w:tc>
          <w:tcPr>
            <w:tcW w:w="382" w:type="pct"/>
            <w:gridSpan w:val="3"/>
            <w:shd w:val="clear" w:color="auto" w:fill="F2F2F2" w:themeFill="background1" w:themeFillShade="F2"/>
          </w:tcPr>
          <w:p w14:paraId="70182F32" w14:textId="77777777" w:rsidR="009C3E7C" w:rsidRDefault="009C3E7C" w:rsidP="009C3E7C"/>
        </w:tc>
        <w:tc>
          <w:tcPr>
            <w:tcW w:w="1603" w:type="pct"/>
            <w:shd w:val="clear" w:color="auto" w:fill="F2F2F2" w:themeFill="background1" w:themeFillShade="F2"/>
          </w:tcPr>
          <w:p w14:paraId="6AD79556" w14:textId="77777777" w:rsidR="009C3E7C" w:rsidRDefault="009C3E7C" w:rsidP="009C3E7C"/>
        </w:tc>
        <w:tc>
          <w:tcPr>
            <w:tcW w:w="383" w:type="pct"/>
            <w:gridSpan w:val="3"/>
            <w:shd w:val="clear" w:color="auto" w:fill="F2F2F2" w:themeFill="background1" w:themeFillShade="F2"/>
          </w:tcPr>
          <w:p w14:paraId="6B88EDF7" w14:textId="77777777" w:rsidR="009C3E7C" w:rsidRDefault="009C3E7C" w:rsidP="009C3E7C"/>
        </w:tc>
        <w:tc>
          <w:tcPr>
            <w:tcW w:w="709" w:type="pct"/>
            <w:vMerge w:val="restart"/>
            <w:shd w:val="clear" w:color="auto" w:fill="F2F2F2" w:themeFill="background1" w:themeFillShade="F2"/>
          </w:tcPr>
          <w:p w14:paraId="7F1E01F4" w14:textId="77777777" w:rsidR="009C3E7C" w:rsidRDefault="009C3E7C" w:rsidP="009C3E7C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9C3E7C" w14:paraId="2712089D" w14:textId="77777777" w:rsidTr="009C3E7C">
        <w:trPr>
          <w:cantSplit/>
          <w:trHeight w:val="1510"/>
          <w:tblHeader/>
        </w:trPr>
        <w:tc>
          <w:tcPr>
            <w:tcW w:w="480" w:type="pct"/>
            <w:vMerge/>
            <w:shd w:val="clear" w:color="auto" w:fill="F2F2F2" w:themeFill="background1" w:themeFillShade="F2"/>
          </w:tcPr>
          <w:p w14:paraId="0E24AED6" w14:textId="77777777" w:rsidR="009C3E7C" w:rsidRDefault="009C3E7C" w:rsidP="009C3E7C"/>
        </w:tc>
        <w:tc>
          <w:tcPr>
            <w:tcW w:w="600" w:type="pct"/>
            <w:vMerge/>
            <w:shd w:val="clear" w:color="auto" w:fill="F2F2F2" w:themeFill="background1" w:themeFillShade="F2"/>
          </w:tcPr>
          <w:p w14:paraId="30540509" w14:textId="77777777" w:rsidR="009C3E7C" w:rsidRDefault="009C3E7C" w:rsidP="009C3E7C"/>
        </w:tc>
        <w:tc>
          <w:tcPr>
            <w:tcW w:w="844" w:type="pct"/>
            <w:vMerge/>
            <w:shd w:val="clear" w:color="auto" w:fill="F2F2F2" w:themeFill="background1" w:themeFillShade="F2"/>
          </w:tcPr>
          <w:p w14:paraId="2251F413" w14:textId="77777777" w:rsidR="009C3E7C" w:rsidRDefault="009C3E7C" w:rsidP="009C3E7C"/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D0D5385" w14:textId="77777777" w:rsidR="009C3E7C" w:rsidRDefault="009C3E7C" w:rsidP="009C3E7C">
            <w:pPr>
              <w:ind w:left="113" w:right="113"/>
            </w:pPr>
          </w:p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4349EE42" w14:textId="77777777" w:rsidR="009C3E7C" w:rsidRDefault="009C3E7C" w:rsidP="009C3E7C">
            <w:pPr>
              <w:ind w:left="113" w:right="113"/>
            </w:pPr>
          </w:p>
        </w:tc>
        <w:tc>
          <w:tcPr>
            <w:tcW w:w="158" w:type="pct"/>
            <w:shd w:val="clear" w:color="auto" w:fill="F2F2F2" w:themeFill="background1" w:themeFillShade="F2"/>
            <w:textDirection w:val="btLr"/>
          </w:tcPr>
          <w:p w14:paraId="064624C2" w14:textId="77777777" w:rsidR="009C3E7C" w:rsidRDefault="009C3E7C" w:rsidP="009C3E7C">
            <w:pPr>
              <w:ind w:left="113" w:right="113"/>
            </w:pPr>
          </w:p>
        </w:tc>
        <w:tc>
          <w:tcPr>
            <w:tcW w:w="1603" w:type="pct"/>
            <w:shd w:val="clear" w:color="auto" w:fill="F2F2F2" w:themeFill="background1" w:themeFillShade="F2"/>
          </w:tcPr>
          <w:p w14:paraId="4BFCE497" w14:textId="77777777" w:rsidR="009C3E7C" w:rsidRDefault="009C3E7C" w:rsidP="009C3E7C"/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FDA64F3" w14:textId="77777777" w:rsidR="009C3E7C" w:rsidRDefault="009C3E7C" w:rsidP="009C3E7C">
            <w:pPr>
              <w:ind w:left="113" w:right="113"/>
            </w:pPr>
          </w:p>
        </w:tc>
        <w:tc>
          <w:tcPr>
            <w:tcW w:w="112" w:type="pct"/>
            <w:shd w:val="clear" w:color="auto" w:fill="F2F2F2" w:themeFill="background1" w:themeFillShade="F2"/>
            <w:textDirection w:val="btLr"/>
          </w:tcPr>
          <w:p w14:paraId="385F8DED" w14:textId="77777777" w:rsidR="009C3E7C" w:rsidRDefault="009C3E7C" w:rsidP="009C3E7C">
            <w:pPr>
              <w:ind w:left="113" w:right="113"/>
            </w:pPr>
          </w:p>
        </w:tc>
        <w:tc>
          <w:tcPr>
            <w:tcW w:w="159" w:type="pct"/>
            <w:shd w:val="clear" w:color="auto" w:fill="F2F2F2" w:themeFill="background1" w:themeFillShade="F2"/>
            <w:textDirection w:val="btLr"/>
          </w:tcPr>
          <w:p w14:paraId="44D49A29" w14:textId="77777777" w:rsidR="009C3E7C" w:rsidRDefault="009C3E7C" w:rsidP="009C3E7C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709" w:type="pct"/>
            <w:vMerge/>
            <w:shd w:val="clear" w:color="auto" w:fill="F2F2F2" w:themeFill="background1" w:themeFillShade="F2"/>
          </w:tcPr>
          <w:p w14:paraId="2B2AE14D" w14:textId="77777777" w:rsidR="009C3E7C" w:rsidRDefault="009C3E7C" w:rsidP="009C3E7C"/>
        </w:tc>
      </w:tr>
      <w:tr w:rsidR="009C3E7C" w14:paraId="640B6FAA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79E12701" w14:textId="77777777" w:rsidR="009C3E7C" w:rsidRPr="00400E84" w:rsidRDefault="009C3E7C" w:rsidP="009C3E7C">
            <w:r w:rsidRPr="00400E84">
              <w:t>Improperly prepared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4DA24580" w14:textId="77777777" w:rsidR="009C3E7C" w:rsidRPr="00400E84" w:rsidRDefault="009C3E7C" w:rsidP="009C3E7C">
            <w:r w:rsidRPr="00400E84">
              <w:t>Food poisoning</w:t>
            </w:r>
          </w:p>
        </w:tc>
        <w:tc>
          <w:tcPr>
            <w:tcW w:w="844" w:type="pct"/>
            <w:shd w:val="clear" w:color="auto" w:fill="FFFFFF" w:themeFill="background1"/>
          </w:tcPr>
          <w:p w14:paraId="65512E51" w14:textId="77777777" w:rsidR="009C3E7C" w:rsidRPr="00400E84" w:rsidRDefault="009C3E7C" w:rsidP="009C3E7C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766ACC10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12" w:type="pct"/>
            <w:shd w:val="clear" w:color="auto" w:fill="FFFFFF" w:themeFill="background1"/>
          </w:tcPr>
          <w:p w14:paraId="7A237E91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3EBB6B26" w14:textId="77777777" w:rsidR="009C3E7C" w:rsidRPr="00400E84" w:rsidRDefault="009C3E7C" w:rsidP="009C3E7C">
            <w:r w:rsidRPr="00400E84">
              <w:t>6</w:t>
            </w:r>
          </w:p>
        </w:tc>
        <w:tc>
          <w:tcPr>
            <w:tcW w:w="1603" w:type="pct"/>
            <w:shd w:val="clear" w:color="auto" w:fill="FFFFFF" w:themeFill="background1"/>
          </w:tcPr>
          <w:p w14:paraId="370A6EFE" w14:textId="77777777" w:rsidR="009C3E7C" w:rsidRDefault="009C3E7C" w:rsidP="009C3E7C">
            <w:r w:rsidRPr="00400E84">
              <w:t xml:space="preserve">Completion of level 2 Food hygiene course and general care when cooking food </w:t>
            </w:r>
          </w:p>
          <w:p w14:paraId="2650C61D" w14:textId="77777777" w:rsidR="009C3E7C" w:rsidRPr="00400E84" w:rsidRDefault="009C3E7C" w:rsidP="009C3E7C">
            <w:r w:rsidRPr="00400E84">
              <w:t>Make stall operators aware of the potential risks</w:t>
            </w:r>
          </w:p>
          <w:p w14:paraId="03CD1716" w14:textId="77777777" w:rsidR="009C3E7C" w:rsidRDefault="009C3E7C" w:rsidP="009C3E7C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>Good food preparation guidelines will be followed including: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DFB6495" w14:textId="77777777" w:rsidR="009C3E7C" w:rsidRDefault="009C3E7C" w:rsidP="009C3E7C">
            <w:pPr>
              <w:rPr>
                <w:rFonts w:cs="Arial"/>
              </w:rPr>
            </w:pPr>
            <w:r>
              <w:rPr>
                <w:rFonts w:cs="Arial"/>
              </w:rPr>
              <w:t xml:space="preserve">No home baking that requires refrigeration </w:t>
            </w:r>
            <w:proofErr w:type="gramStart"/>
            <w:r>
              <w:rPr>
                <w:rFonts w:cs="Arial"/>
              </w:rPr>
              <w:t>e.g.</w:t>
            </w:r>
            <w:proofErr w:type="gramEnd"/>
            <w:r>
              <w:rPr>
                <w:rFonts w:cs="Arial"/>
              </w:rPr>
              <w:t xml:space="preserve"> fresh cream cakes.</w:t>
            </w:r>
          </w:p>
          <w:p w14:paraId="604E8DCE" w14:textId="77777777" w:rsidR="009C3E7C" w:rsidRPr="00400E84" w:rsidRDefault="009C3E7C" w:rsidP="009C3E7C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40A30468" w14:textId="77777777" w:rsidR="009C3E7C" w:rsidRPr="00400E84" w:rsidRDefault="009C3E7C" w:rsidP="009C3E7C"/>
          <w:p w14:paraId="48ECEB30" w14:textId="77777777" w:rsidR="009C3E7C" w:rsidRPr="00400E84" w:rsidRDefault="009C3E7C" w:rsidP="009C3E7C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44076F5F" w14:textId="77777777" w:rsidR="009C3E7C" w:rsidRPr="00400E84" w:rsidRDefault="009C3E7C" w:rsidP="009C3E7C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6C486EAB" w14:textId="77777777" w:rsidR="009C3E7C" w:rsidRDefault="009C3E7C" w:rsidP="009C3E7C">
            <w:pPr>
              <w:rPr>
                <w:rFonts w:cs="Arial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31CA8A30" w14:textId="77777777" w:rsidR="009C3E7C" w:rsidRDefault="009C3E7C" w:rsidP="009C3E7C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422414DA" w14:textId="77777777" w:rsidR="009C3E7C" w:rsidRPr="00400E84" w:rsidRDefault="009C3E7C" w:rsidP="009C3E7C">
            <w:r>
              <w:rPr>
                <w:rFonts w:cs="Arial"/>
              </w:rPr>
              <w:t xml:space="preserve"> </w:t>
            </w:r>
          </w:p>
          <w:p w14:paraId="7D40B89F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36F7AC44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69873F5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1A5743E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33693A21" w14:textId="77777777" w:rsidR="009C3E7C" w:rsidRPr="00400E84" w:rsidRDefault="009C3E7C" w:rsidP="009C3E7C">
            <w:r w:rsidRPr="00400E84">
              <w:t>Make sure none of the stall operators are ill</w:t>
            </w:r>
          </w:p>
          <w:p w14:paraId="66E7C207" w14:textId="77777777" w:rsidR="009C3E7C" w:rsidRPr="00400E84" w:rsidRDefault="009C3E7C" w:rsidP="009C3E7C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9C3E7C" w14:paraId="05AA233D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25C7C6E5" w14:textId="77777777" w:rsidR="009C3E7C" w:rsidRPr="00400E84" w:rsidRDefault="009C3E7C" w:rsidP="009C3E7C">
            <w:r w:rsidRPr="00400E84">
              <w:t>Table and chairs</w:t>
            </w:r>
          </w:p>
        </w:tc>
        <w:tc>
          <w:tcPr>
            <w:tcW w:w="600" w:type="pct"/>
            <w:shd w:val="clear" w:color="auto" w:fill="FFFFFF" w:themeFill="background1"/>
          </w:tcPr>
          <w:p w14:paraId="7C25F583" w14:textId="77777777" w:rsidR="009C3E7C" w:rsidRPr="00400E84" w:rsidRDefault="009C3E7C" w:rsidP="009C3E7C">
            <w:r w:rsidRPr="00400E84">
              <w:t>Bruising or broken bones from tripping over table and chairs.</w:t>
            </w:r>
          </w:p>
        </w:tc>
        <w:tc>
          <w:tcPr>
            <w:tcW w:w="844" w:type="pct"/>
            <w:shd w:val="clear" w:color="auto" w:fill="FFFFFF" w:themeFill="background1"/>
          </w:tcPr>
          <w:p w14:paraId="574896E1" w14:textId="77777777" w:rsidR="009C3E7C" w:rsidRPr="00400E84" w:rsidRDefault="009C3E7C" w:rsidP="009C3E7C">
            <w:r w:rsidRPr="00400E84">
              <w:t>Stall operators</w:t>
            </w:r>
          </w:p>
        </w:tc>
        <w:tc>
          <w:tcPr>
            <w:tcW w:w="112" w:type="pct"/>
            <w:shd w:val="clear" w:color="auto" w:fill="FFFFFF" w:themeFill="background1"/>
          </w:tcPr>
          <w:p w14:paraId="16D10BFC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6CC578A5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8" w:type="pct"/>
            <w:shd w:val="clear" w:color="auto" w:fill="FFFFFF" w:themeFill="background1"/>
          </w:tcPr>
          <w:p w14:paraId="6EB23153" w14:textId="77777777" w:rsidR="009C3E7C" w:rsidRPr="00400E84" w:rsidRDefault="009C3E7C" w:rsidP="009C3E7C">
            <w:r w:rsidRPr="00400E84">
              <w:t>6</w:t>
            </w:r>
          </w:p>
        </w:tc>
        <w:tc>
          <w:tcPr>
            <w:tcW w:w="1603" w:type="pct"/>
            <w:shd w:val="clear" w:color="auto" w:fill="FFFFFF" w:themeFill="background1"/>
          </w:tcPr>
          <w:p w14:paraId="451B1FD5" w14:textId="77777777" w:rsidR="009C3E7C" w:rsidRDefault="009C3E7C" w:rsidP="009C3E7C">
            <w:r w:rsidRPr="00400E84">
              <w:t>Make stall operators aware of the potential risks</w:t>
            </w:r>
          </w:p>
          <w:p w14:paraId="3CA110C3" w14:textId="77777777" w:rsidR="009C3E7C" w:rsidRDefault="009C3E7C" w:rsidP="009C3E7C">
            <w:pPr>
              <w:pStyle w:val="NoSpacing"/>
            </w:pPr>
            <w:r w:rsidRPr="0025574E">
              <w:t>Ensure that 2 people carry tables.</w:t>
            </w:r>
          </w:p>
          <w:p w14:paraId="0A0CCF47" w14:textId="77777777" w:rsidR="009C3E7C" w:rsidRPr="0025574E" w:rsidRDefault="009C3E7C" w:rsidP="009C3E7C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28788061" w14:textId="77777777" w:rsidR="009C3E7C" w:rsidRPr="00400E84" w:rsidRDefault="009C3E7C" w:rsidP="009C3E7C">
            <w:r w:rsidRPr="0025574E">
              <w:t>Work in teams when handling other large and bulky items.</w:t>
            </w:r>
          </w:p>
        </w:tc>
        <w:tc>
          <w:tcPr>
            <w:tcW w:w="112" w:type="pct"/>
            <w:shd w:val="clear" w:color="auto" w:fill="FFFFFF" w:themeFill="background1"/>
          </w:tcPr>
          <w:p w14:paraId="31E1DBCF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40BA747B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C137C2F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228FE753" w14:textId="77777777" w:rsidR="009C3E7C" w:rsidRPr="00400E84" w:rsidRDefault="009C3E7C" w:rsidP="009C3E7C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9C3E7C" w14:paraId="76E67C9C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6B168498" w14:textId="77777777" w:rsidR="009C3E7C" w:rsidRPr="00400E84" w:rsidRDefault="009C3E7C" w:rsidP="009C3E7C">
            <w:r>
              <w:lastRenderedPageBreak/>
              <w:t xml:space="preserve">Slips, </w:t>
            </w:r>
            <w:proofErr w:type="gramStart"/>
            <w:r>
              <w:t>trips</w:t>
            </w:r>
            <w:proofErr w:type="gramEnd"/>
            <w:r>
              <w:t xml:space="preserve"> and falls </w:t>
            </w:r>
          </w:p>
        </w:tc>
        <w:tc>
          <w:tcPr>
            <w:tcW w:w="600" w:type="pct"/>
            <w:shd w:val="clear" w:color="auto" w:fill="FFFFFF" w:themeFill="background1"/>
          </w:tcPr>
          <w:p w14:paraId="59E9A637" w14:textId="77777777" w:rsidR="009C3E7C" w:rsidRPr="00400E84" w:rsidRDefault="009C3E7C" w:rsidP="009C3E7C">
            <w:r>
              <w:t>Physical injury</w:t>
            </w:r>
          </w:p>
        </w:tc>
        <w:tc>
          <w:tcPr>
            <w:tcW w:w="844" w:type="pct"/>
            <w:shd w:val="clear" w:color="auto" w:fill="FFFFFF" w:themeFill="background1"/>
          </w:tcPr>
          <w:p w14:paraId="739A7481" w14:textId="77777777" w:rsidR="009C3E7C" w:rsidRPr="00400E84" w:rsidRDefault="009C3E7C" w:rsidP="009C3E7C">
            <w:r>
              <w:t xml:space="preserve">Customers and volunteers </w:t>
            </w:r>
          </w:p>
        </w:tc>
        <w:tc>
          <w:tcPr>
            <w:tcW w:w="112" w:type="pct"/>
            <w:shd w:val="clear" w:color="auto" w:fill="FFFFFF" w:themeFill="background1"/>
          </w:tcPr>
          <w:p w14:paraId="0774619E" w14:textId="77777777" w:rsidR="009C3E7C" w:rsidRPr="00400E84" w:rsidRDefault="009C3E7C" w:rsidP="009C3E7C">
            <w:r>
              <w:rPr>
                <w:b/>
              </w:rP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16D19B7B" w14:textId="77777777" w:rsidR="009C3E7C" w:rsidRPr="00400E84" w:rsidRDefault="009C3E7C" w:rsidP="009C3E7C">
            <w:r>
              <w:rPr>
                <w:b/>
              </w:rPr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02467030" w14:textId="77777777" w:rsidR="009C3E7C" w:rsidRPr="00400E84" w:rsidRDefault="009C3E7C" w:rsidP="009C3E7C">
            <w:r>
              <w:rPr>
                <w:b/>
              </w:rPr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634AA53F" w14:textId="77777777" w:rsidR="009C3E7C" w:rsidRDefault="009C3E7C" w:rsidP="009C3E7C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41B24A7D" w14:textId="77777777" w:rsidR="009C3E7C" w:rsidRDefault="009C3E7C" w:rsidP="009C3E7C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FE07DC4" w14:textId="77777777" w:rsidR="009C3E7C" w:rsidRPr="009E4FCB" w:rsidRDefault="009C3E7C" w:rsidP="009C3E7C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1245B8AC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17CA6AB0" w14:textId="77777777" w:rsidR="009C3E7C" w:rsidRPr="00400E84" w:rsidRDefault="009C3E7C" w:rsidP="009C3E7C">
            <w:r>
              <w:rPr>
                <w:b/>
              </w:rPr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4B6BB15C" w14:textId="77777777" w:rsidR="009C3E7C" w:rsidRPr="00400E84" w:rsidRDefault="009C3E7C" w:rsidP="009C3E7C">
            <w:r>
              <w:rPr>
                <w:b/>
              </w:rPr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7D8004F0" w14:textId="77777777" w:rsidR="009C3E7C" w:rsidRPr="00400E84" w:rsidRDefault="009C3E7C" w:rsidP="009C3E7C">
            <w:r>
              <w:rPr>
                <w:b/>
              </w:rPr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334A6852" w14:textId="77777777" w:rsidR="009C3E7C" w:rsidRDefault="009C3E7C" w:rsidP="009C3E7C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  <w:r>
              <w:rPr>
                <w:rFonts w:eastAsia="Times New Roman" w:cs="Times New Roman"/>
                <w:lang w:eastAsia="en-GB"/>
              </w:rPr>
              <w:t>.</w:t>
            </w:r>
          </w:p>
          <w:p w14:paraId="4890D274" w14:textId="77777777" w:rsidR="009C3E7C" w:rsidRDefault="009C3E7C" w:rsidP="009C3E7C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Fill out </w:t>
            </w:r>
            <w:hyperlink r:id="rId11" w:history="1">
              <w:r w:rsidRPr="00EC2607">
                <w:rPr>
                  <w:rStyle w:val="Hyperlink"/>
                  <w:rFonts w:eastAsia="Times New Roman" w:cs="Times New Roman"/>
                  <w:lang w:eastAsia="en-GB"/>
                </w:rPr>
                <w:t>SUSU Incident Report</w:t>
              </w:r>
            </w:hyperlink>
            <w:r>
              <w:rPr>
                <w:rFonts w:eastAsia="Times New Roman" w:cs="Times New Roman"/>
                <w:lang w:eastAsia="en-GB"/>
              </w:rPr>
              <w:t xml:space="preserve"> in ALL cases of injury.</w:t>
            </w:r>
          </w:p>
        </w:tc>
      </w:tr>
      <w:tr w:rsidR="009C3E7C" w14:paraId="024A0220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03477006" w14:textId="77777777" w:rsidR="009C3E7C" w:rsidRPr="00400E84" w:rsidRDefault="009C3E7C" w:rsidP="009C3E7C">
            <w:r w:rsidRPr="00400E84">
              <w:t>Knife for cutting 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66A159B0" w14:textId="77777777" w:rsidR="009C3E7C" w:rsidRPr="00400E84" w:rsidRDefault="009C3E7C" w:rsidP="009C3E7C">
            <w:r w:rsidRPr="00400E84">
              <w:t>Cuts on person</w:t>
            </w:r>
          </w:p>
        </w:tc>
        <w:tc>
          <w:tcPr>
            <w:tcW w:w="844" w:type="pct"/>
            <w:shd w:val="clear" w:color="auto" w:fill="FFFFFF" w:themeFill="background1"/>
          </w:tcPr>
          <w:p w14:paraId="56FAA807" w14:textId="77777777" w:rsidR="009C3E7C" w:rsidRPr="00400E84" w:rsidRDefault="009C3E7C" w:rsidP="009C3E7C">
            <w:r w:rsidRPr="00400E84">
              <w:t>Stall operators</w:t>
            </w:r>
          </w:p>
        </w:tc>
        <w:tc>
          <w:tcPr>
            <w:tcW w:w="112" w:type="pct"/>
            <w:shd w:val="clear" w:color="auto" w:fill="FFFFFF" w:themeFill="background1"/>
          </w:tcPr>
          <w:p w14:paraId="690D0562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3946F92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60890E40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04F4A1C4" w14:textId="77777777" w:rsidR="009C3E7C" w:rsidRPr="00400E84" w:rsidRDefault="009C3E7C" w:rsidP="009C3E7C">
            <w:r w:rsidRPr="00400E84">
              <w:t>Make stall operators aware of the potential risks</w:t>
            </w:r>
            <w:r>
              <w:t xml:space="preserve">- where possible pre-cut cake </w:t>
            </w:r>
          </w:p>
          <w:p w14:paraId="37EEA0FD" w14:textId="77777777" w:rsidR="009C3E7C" w:rsidRDefault="009C3E7C" w:rsidP="009C3E7C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58A2DA02" w14:textId="77777777" w:rsidR="009C3E7C" w:rsidRDefault="009C3E7C" w:rsidP="009C3E7C">
            <w:r w:rsidRPr="00400E84">
              <w:t>Carry a knife with the blade pointing downwards.</w:t>
            </w:r>
          </w:p>
          <w:p w14:paraId="7A925F3B" w14:textId="77777777" w:rsidR="009C3E7C" w:rsidRPr="00400E84" w:rsidRDefault="009C3E7C" w:rsidP="009C3E7C">
            <w:r>
              <w:t>Sufficient space for staff to work safely.</w:t>
            </w:r>
          </w:p>
        </w:tc>
        <w:tc>
          <w:tcPr>
            <w:tcW w:w="112" w:type="pct"/>
            <w:shd w:val="clear" w:color="auto" w:fill="FFFFFF" w:themeFill="background1"/>
          </w:tcPr>
          <w:p w14:paraId="5C5C58D6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DC8F410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0148005A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42423DCF" w14:textId="77777777" w:rsidR="009C3E7C" w:rsidRPr="00400E84" w:rsidRDefault="009C3E7C" w:rsidP="009C3E7C">
            <w:r w:rsidRPr="00400E84">
              <w:t>All stall holders and bakers will follow food safety procedures:</w:t>
            </w:r>
          </w:p>
        </w:tc>
      </w:tr>
      <w:tr w:rsidR="009C3E7C" w14:paraId="25D5405B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6C402EFC" w14:textId="77777777" w:rsidR="009C3E7C" w:rsidRPr="00400E84" w:rsidRDefault="009C3E7C" w:rsidP="009C3E7C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75575D93" w14:textId="77777777" w:rsidR="009C3E7C" w:rsidRPr="00400E84" w:rsidRDefault="009C3E7C" w:rsidP="009C3E7C">
            <w:r w:rsidRPr="00400E84">
              <w:t>Choking on the food</w:t>
            </w:r>
          </w:p>
        </w:tc>
        <w:tc>
          <w:tcPr>
            <w:tcW w:w="844" w:type="pct"/>
            <w:shd w:val="clear" w:color="auto" w:fill="FFFFFF" w:themeFill="background1"/>
          </w:tcPr>
          <w:p w14:paraId="33ADD40D" w14:textId="77777777" w:rsidR="009C3E7C" w:rsidRPr="00400E84" w:rsidRDefault="009C3E7C" w:rsidP="009C3E7C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2EACD61C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79EAC6A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5D4939D8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1603" w:type="pct"/>
            <w:shd w:val="clear" w:color="auto" w:fill="FFFFFF" w:themeFill="background1"/>
          </w:tcPr>
          <w:p w14:paraId="5D3CFD6A" w14:textId="77777777" w:rsidR="009C3E7C" w:rsidRDefault="009C3E7C" w:rsidP="009C3E7C">
            <w:r w:rsidRPr="00400E84">
              <w:t xml:space="preserve">Make stall operators aware of the potential risks </w:t>
            </w:r>
          </w:p>
          <w:p w14:paraId="07D2C592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3BF22165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52F7F1BD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0D01B588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159DDC07" w14:textId="77777777" w:rsidR="009C3E7C" w:rsidRPr="00400E84" w:rsidRDefault="009C3E7C" w:rsidP="009C3E7C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640EC62B" w14:textId="77777777" w:rsidR="009C3E7C" w:rsidRPr="00400E84" w:rsidRDefault="009C3E7C" w:rsidP="009C3E7C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9C3E7C" w14:paraId="40AF7E38" w14:textId="77777777" w:rsidTr="009C3E7C">
        <w:trPr>
          <w:cantSplit/>
          <w:trHeight w:val="1063"/>
        </w:trPr>
        <w:tc>
          <w:tcPr>
            <w:tcW w:w="480" w:type="pct"/>
            <w:shd w:val="clear" w:color="auto" w:fill="FFFFFF" w:themeFill="background1"/>
          </w:tcPr>
          <w:p w14:paraId="0112A9A5" w14:textId="77777777" w:rsidR="009C3E7C" w:rsidRPr="00400E84" w:rsidRDefault="009C3E7C" w:rsidP="009C3E7C">
            <w:r w:rsidRPr="00400E84">
              <w:t xml:space="preserve">Food Poisoning </w:t>
            </w:r>
          </w:p>
        </w:tc>
        <w:tc>
          <w:tcPr>
            <w:tcW w:w="600" w:type="pct"/>
            <w:shd w:val="clear" w:color="auto" w:fill="FFFFFF" w:themeFill="background1"/>
          </w:tcPr>
          <w:p w14:paraId="4402D677" w14:textId="77777777" w:rsidR="009C3E7C" w:rsidRPr="00400E84" w:rsidRDefault="009C3E7C" w:rsidP="009C3E7C">
            <w:r w:rsidRPr="00400E84">
              <w:t xml:space="preserve">Spreading of viruses or infections, people </w:t>
            </w:r>
            <w:r w:rsidRPr="00400E84">
              <w:lastRenderedPageBreak/>
              <w:t xml:space="preserve">getting sick after consuming cakes </w:t>
            </w:r>
          </w:p>
        </w:tc>
        <w:tc>
          <w:tcPr>
            <w:tcW w:w="844" w:type="pct"/>
            <w:shd w:val="clear" w:color="auto" w:fill="FFFFFF" w:themeFill="background1"/>
          </w:tcPr>
          <w:p w14:paraId="3BEA5D90" w14:textId="77777777" w:rsidR="009C3E7C" w:rsidRPr="00400E84" w:rsidRDefault="009C3E7C" w:rsidP="009C3E7C">
            <w:r w:rsidRPr="00400E84">
              <w:lastRenderedPageBreak/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29142372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04A0A6DB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8" w:type="pct"/>
            <w:shd w:val="clear" w:color="auto" w:fill="FFFFFF" w:themeFill="background1"/>
          </w:tcPr>
          <w:p w14:paraId="222DDC41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54676209" w14:textId="77777777" w:rsidR="009C3E7C" w:rsidRDefault="009C3E7C" w:rsidP="009C3E7C">
            <w:r w:rsidRPr="00400E84">
              <w:t>Make sure none of the stall operators are ill</w:t>
            </w:r>
          </w:p>
          <w:p w14:paraId="1D28C47F" w14:textId="77777777" w:rsidR="009C3E7C" w:rsidRDefault="009C3E7C" w:rsidP="009C3E7C">
            <w:r>
              <w:t>Individual with level 2 food hygiene certificate overseeing all transportation and storing of home baking and advising on good practice</w:t>
            </w:r>
          </w:p>
          <w:p w14:paraId="4006EBB7" w14:textId="77777777" w:rsidR="009C3E7C" w:rsidRPr="00400E84" w:rsidRDefault="009C3E7C" w:rsidP="009C3E7C">
            <w:r>
              <w:lastRenderedPageBreak/>
              <w:t>Do not handle money, ask customer to take what they want</w:t>
            </w:r>
          </w:p>
        </w:tc>
        <w:tc>
          <w:tcPr>
            <w:tcW w:w="112" w:type="pct"/>
            <w:shd w:val="clear" w:color="auto" w:fill="FFFFFF" w:themeFill="background1"/>
          </w:tcPr>
          <w:p w14:paraId="648DB26E" w14:textId="77777777" w:rsidR="009C3E7C" w:rsidRPr="00400E84" w:rsidRDefault="009C3E7C" w:rsidP="009C3E7C">
            <w:r w:rsidRPr="00400E84">
              <w:lastRenderedPageBreak/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2B0315D5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30694720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709" w:type="pct"/>
            <w:shd w:val="clear" w:color="auto" w:fill="FFFFFF" w:themeFill="background1"/>
          </w:tcPr>
          <w:p w14:paraId="51DA59AF" w14:textId="77777777" w:rsidR="009C3E7C" w:rsidRPr="00400E84" w:rsidRDefault="009C3E7C" w:rsidP="009C3E7C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9C3E7C" w14:paraId="1C3DABEA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2789F68C" w14:textId="77777777" w:rsidR="009C3E7C" w:rsidRPr="00400E84" w:rsidRDefault="009C3E7C" w:rsidP="009C3E7C">
            <w:r w:rsidRPr="00400E84">
              <w:t>Food</w:t>
            </w:r>
          </w:p>
        </w:tc>
        <w:tc>
          <w:tcPr>
            <w:tcW w:w="600" w:type="pct"/>
            <w:shd w:val="clear" w:color="auto" w:fill="FFFFFF" w:themeFill="background1"/>
          </w:tcPr>
          <w:p w14:paraId="72C42848" w14:textId="77777777" w:rsidR="009C3E7C" w:rsidRPr="00400E84" w:rsidRDefault="009C3E7C" w:rsidP="009C3E7C">
            <w:r w:rsidRPr="00400E84">
              <w:t xml:space="preserve">Allergic reactions to food </w:t>
            </w:r>
          </w:p>
        </w:tc>
        <w:tc>
          <w:tcPr>
            <w:tcW w:w="844" w:type="pct"/>
            <w:shd w:val="clear" w:color="auto" w:fill="FFFFFF" w:themeFill="background1"/>
          </w:tcPr>
          <w:p w14:paraId="6A4A40AC" w14:textId="77777777" w:rsidR="009C3E7C" w:rsidRPr="00400E84" w:rsidRDefault="009C3E7C" w:rsidP="009C3E7C">
            <w:r w:rsidRPr="00400E84">
              <w:t>Persons consuming the food</w:t>
            </w:r>
          </w:p>
        </w:tc>
        <w:tc>
          <w:tcPr>
            <w:tcW w:w="112" w:type="pct"/>
            <w:shd w:val="clear" w:color="auto" w:fill="FFFFFF" w:themeFill="background1"/>
          </w:tcPr>
          <w:p w14:paraId="3DA003B1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EBA64C8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158" w:type="pct"/>
            <w:shd w:val="clear" w:color="auto" w:fill="FFFFFF" w:themeFill="background1"/>
          </w:tcPr>
          <w:p w14:paraId="0FB93170" w14:textId="77777777" w:rsidR="009C3E7C" w:rsidRPr="00400E84" w:rsidRDefault="009C3E7C" w:rsidP="009C3E7C">
            <w:r w:rsidRPr="00400E84">
              <w:t>10</w:t>
            </w:r>
          </w:p>
        </w:tc>
        <w:tc>
          <w:tcPr>
            <w:tcW w:w="1603" w:type="pct"/>
            <w:shd w:val="clear" w:color="auto" w:fill="FFFFFF" w:themeFill="background1"/>
          </w:tcPr>
          <w:p w14:paraId="4EAA54ED" w14:textId="77777777" w:rsidR="009C3E7C" w:rsidRDefault="009C3E7C" w:rsidP="009C3E7C">
            <w:r w:rsidRPr="00400E84">
              <w:t>Provide a card for each food item with details of all the ingredients</w:t>
            </w:r>
          </w:p>
          <w:p w14:paraId="7788ED9F" w14:textId="77777777" w:rsidR="009C3E7C" w:rsidRPr="0025574E" w:rsidRDefault="009C3E7C" w:rsidP="009C3E7C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5B10F1AF" w14:textId="77777777" w:rsidR="009C3E7C" w:rsidRPr="0025574E" w:rsidRDefault="009C3E7C" w:rsidP="009C3E7C">
            <w:pPr>
              <w:pStyle w:val="NoSpacing"/>
            </w:pPr>
            <w:r w:rsidRPr="0025574E">
              <w:t>If the food items may contain or do contain any common allergens, e.g. nuts, signs will be displayed to notify attendees of this:</w:t>
            </w:r>
          </w:p>
          <w:p w14:paraId="3414A968" w14:textId="77777777" w:rsidR="009C3E7C" w:rsidRPr="00400E84" w:rsidRDefault="009C3E7C" w:rsidP="009C3E7C">
            <w:r w:rsidRPr="0025574E">
              <w:t>‘Products may contain nuts or nut extract…’</w:t>
            </w:r>
          </w:p>
        </w:tc>
        <w:tc>
          <w:tcPr>
            <w:tcW w:w="112" w:type="pct"/>
            <w:shd w:val="clear" w:color="auto" w:fill="FFFFFF" w:themeFill="background1"/>
          </w:tcPr>
          <w:p w14:paraId="17B3C4AA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668C64FA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159" w:type="pct"/>
            <w:shd w:val="clear" w:color="auto" w:fill="FFFFFF" w:themeFill="background1"/>
          </w:tcPr>
          <w:p w14:paraId="330AC601" w14:textId="77777777" w:rsidR="009C3E7C" w:rsidRPr="00400E84" w:rsidRDefault="009C3E7C" w:rsidP="009C3E7C">
            <w:r w:rsidRPr="00400E84">
              <w:t>5</w:t>
            </w:r>
          </w:p>
        </w:tc>
        <w:tc>
          <w:tcPr>
            <w:tcW w:w="709" w:type="pct"/>
            <w:shd w:val="clear" w:color="auto" w:fill="FFFFFF" w:themeFill="background1"/>
          </w:tcPr>
          <w:p w14:paraId="3F5ADF84" w14:textId="77777777" w:rsidR="009C3E7C" w:rsidRPr="00400E84" w:rsidRDefault="009C3E7C" w:rsidP="009C3E7C"/>
        </w:tc>
      </w:tr>
      <w:tr w:rsidR="009C3E7C" w14:paraId="3AFA0373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04F8E523" w14:textId="77777777" w:rsidR="009C3E7C" w:rsidRPr="00400E84" w:rsidRDefault="009C3E7C" w:rsidP="009C3E7C">
            <w:r w:rsidRPr="00400E84">
              <w:t>Overcrowding</w:t>
            </w:r>
          </w:p>
        </w:tc>
        <w:tc>
          <w:tcPr>
            <w:tcW w:w="600" w:type="pct"/>
            <w:shd w:val="clear" w:color="auto" w:fill="FFFFFF" w:themeFill="background1"/>
          </w:tcPr>
          <w:p w14:paraId="5B7B1ADF" w14:textId="77777777" w:rsidR="009C3E7C" w:rsidRPr="00400E84" w:rsidRDefault="009C3E7C" w:rsidP="009C3E7C">
            <w:r w:rsidRPr="00400E84">
              <w:t xml:space="preserve">Physical injury </w:t>
            </w:r>
          </w:p>
        </w:tc>
        <w:tc>
          <w:tcPr>
            <w:tcW w:w="844" w:type="pct"/>
            <w:shd w:val="clear" w:color="auto" w:fill="FFFFFF" w:themeFill="background1"/>
          </w:tcPr>
          <w:p w14:paraId="1CC2CED5" w14:textId="77777777" w:rsidR="009C3E7C" w:rsidRPr="00400E84" w:rsidRDefault="009C3E7C" w:rsidP="009C3E7C">
            <w:r w:rsidRPr="00400E84">
              <w:t xml:space="preserve">Volunteers/passers-by/customers </w:t>
            </w:r>
          </w:p>
        </w:tc>
        <w:tc>
          <w:tcPr>
            <w:tcW w:w="112" w:type="pct"/>
            <w:shd w:val="clear" w:color="auto" w:fill="FFFFFF" w:themeFill="background1"/>
          </w:tcPr>
          <w:p w14:paraId="7885717B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325F6D0D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8" w:type="pct"/>
            <w:shd w:val="clear" w:color="auto" w:fill="FFFFFF" w:themeFill="background1"/>
          </w:tcPr>
          <w:p w14:paraId="11E75ED2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603" w:type="pct"/>
            <w:shd w:val="clear" w:color="auto" w:fill="FFFFFF" w:themeFill="background1"/>
          </w:tcPr>
          <w:p w14:paraId="742D629F" w14:textId="77777777" w:rsidR="009C3E7C" w:rsidRPr="00400E84" w:rsidRDefault="009C3E7C" w:rsidP="009C3E7C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0C2D60C8" w14:textId="77777777" w:rsidR="009C3E7C" w:rsidRPr="00400E84" w:rsidRDefault="009C3E7C" w:rsidP="009C3E7C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12" w:type="pct"/>
            <w:shd w:val="clear" w:color="auto" w:fill="FFFFFF" w:themeFill="background1"/>
          </w:tcPr>
          <w:p w14:paraId="43E6853D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7D9251EB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715D9FA0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709" w:type="pct"/>
            <w:shd w:val="clear" w:color="auto" w:fill="FFFFFF" w:themeFill="background1"/>
          </w:tcPr>
          <w:p w14:paraId="2FC1B5B0" w14:textId="77777777" w:rsidR="009C3E7C" w:rsidRPr="00400E84" w:rsidRDefault="009C3E7C" w:rsidP="009C3E7C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3563DE74" w14:textId="77777777" w:rsidR="009C3E7C" w:rsidRDefault="009C3E7C" w:rsidP="009C3E7C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5359E6D9" w14:textId="77777777" w:rsidR="009C3E7C" w:rsidRPr="00400E84" w:rsidRDefault="009C3E7C" w:rsidP="009C3E7C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 xml:space="preserve">If large crowds form, barriers can be requested </w:t>
            </w:r>
            <w:r>
              <w:rPr>
                <w:rFonts w:eastAsia="Times New Roman" w:cs="Times New Roman"/>
                <w:lang w:eastAsia="en-GB"/>
              </w:rPr>
              <w:lastRenderedPageBreak/>
              <w:t>by SUSU facilities team (if available on the day) to assist with queue management.</w:t>
            </w:r>
          </w:p>
        </w:tc>
      </w:tr>
      <w:tr w:rsidR="009C3E7C" w14:paraId="736E23A1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24632CD8" w14:textId="77777777" w:rsidR="009C3E7C" w:rsidRPr="00400E84" w:rsidRDefault="009C3E7C" w:rsidP="009C3E7C">
            <w:r w:rsidRPr="00400E84">
              <w:lastRenderedPageBreak/>
              <w:t>Incorrect manhandling</w:t>
            </w:r>
          </w:p>
        </w:tc>
        <w:tc>
          <w:tcPr>
            <w:tcW w:w="600" w:type="pct"/>
            <w:shd w:val="clear" w:color="auto" w:fill="FFFFFF" w:themeFill="background1"/>
          </w:tcPr>
          <w:p w14:paraId="0BBC1AB0" w14:textId="77777777" w:rsidR="009C3E7C" w:rsidRPr="00400E84" w:rsidRDefault="009C3E7C" w:rsidP="009C3E7C">
            <w:r w:rsidRPr="00400E84">
              <w:t xml:space="preserve">Physical injury </w:t>
            </w:r>
          </w:p>
        </w:tc>
        <w:tc>
          <w:tcPr>
            <w:tcW w:w="844" w:type="pct"/>
            <w:shd w:val="clear" w:color="auto" w:fill="FFFFFF" w:themeFill="background1"/>
          </w:tcPr>
          <w:p w14:paraId="4A58789A" w14:textId="77777777" w:rsidR="009C3E7C" w:rsidRPr="00400E84" w:rsidRDefault="009C3E7C" w:rsidP="009C3E7C">
            <w:r w:rsidRPr="00400E84">
              <w:t xml:space="preserve">Staff, </w:t>
            </w:r>
            <w:proofErr w:type="gramStart"/>
            <w:r w:rsidRPr="00400E84">
              <w:t>visitors</w:t>
            </w:r>
            <w:proofErr w:type="gramEnd"/>
            <w:r w:rsidRPr="00400E84">
              <w:t xml:space="preserve"> and volunteer helpers</w:t>
            </w:r>
          </w:p>
        </w:tc>
        <w:tc>
          <w:tcPr>
            <w:tcW w:w="112" w:type="pct"/>
            <w:shd w:val="clear" w:color="auto" w:fill="FFFFFF" w:themeFill="background1"/>
          </w:tcPr>
          <w:p w14:paraId="3F177B4B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02E1D3CD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2C871400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603" w:type="pct"/>
            <w:shd w:val="clear" w:color="auto" w:fill="FFFFFF" w:themeFill="background1"/>
          </w:tcPr>
          <w:p w14:paraId="55170424" w14:textId="77777777" w:rsidR="009C3E7C" w:rsidRPr="00400E84" w:rsidRDefault="009C3E7C" w:rsidP="009C3E7C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12" w:type="pct"/>
            <w:shd w:val="clear" w:color="auto" w:fill="FFFFFF" w:themeFill="background1"/>
          </w:tcPr>
          <w:p w14:paraId="6F06B623" w14:textId="77777777" w:rsidR="009C3E7C" w:rsidRPr="00400E84" w:rsidRDefault="009C3E7C" w:rsidP="009C3E7C">
            <w:r w:rsidRPr="00400E84">
              <w:t>1</w:t>
            </w:r>
          </w:p>
        </w:tc>
        <w:tc>
          <w:tcPr>
            <w:tcW w:w="112" w:type="pct"/>
            <w:shd w:val="clear" w:color="auto" w:fill="FFFFFF" w:themeFill="background1"/>
          </w:tcPr>
          <w:p w14:paraId="6F864D7B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59" w:type="pct"/>
            <w:shd w:val="clear" w:color="auto" w:fill="FFFFFF" w:themeFill="background1"/>
          </w:tcPr>
          <w:p w14:paraId="0E574FC3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469BAADB" w14:textId="77777777" w:rsidR="009C3E7C" w:rsidRPr="00400E84" w:rsidRDefault="009C3E7C" w:rsidP="009C3E7C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5CF6642E" w14:textId="77777777" w:rsidR="009C3E7C" w:rsidRPr="00400E84" w:rsidRDefault="009C3E7C" w:rsidP="009C3E7C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  <w:r>
              <w:rPr>
                <w:rFonts w:eastAsia="Times New Roman" w:cs="Times New Roman"/>
                <w:lang w:eastAsia="en-GB"/>
              </w:rPr>
              <w:t xml:space="preserve">. </w:t>
            </w:r>
          </w:p>
        </w:tc>
      </w:tr>
      <w:tr w:rsidR="009C3E7C" w14:paraId="238161D8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6359DF68" w14:textId="77777777" w:rsidR="009C3E7C" w:rsidRPr="00400E84" w:rsidRDefault="009C3E7C" w:rsidP="009C3E7C">
            <w:r w:rsidRPr="00400E84">
              <w:t>Tripping</w:t>
            </w:r>
          </w:p>
        </w:tc>
        <w:tc>
          <w:tcPr>
            <w:tcW w:w="600" w:type="pct"/>
            <w:shd w:val="clear" w:color="auto" w:fill="FFFFFF" w:themeFill="background1"/>
          </w:tcPr>
          <w:p w14:paraId="09DC85CE" w14:textId="77777777" w:rsidR="009C3E7C" w:rsidRPr="00400E84" w:rsidRDefault="009C3E7C" w:rsidP="009C3E7C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4" w:type="pct"/>
            <w:shd w:val="clear" w:color="auto" w:fill="FFFFFF" w:themeFill="background1"/>
          </w:tcPr>
          <w:p w14:paraId="6C05EE53" w14:textId="77777777" w:rsidR="009C3E7C" w:rsidRPr="00400E84" w:rsidRDefault="009C3E7C" w:rsidP="009C3E7C">
            <w:r w:rsidRPr="00400E84">
              <w:t>Stall holder, member of public</w:t>
            </w:r>
          </w:p>
        </w:tc>
        <w:tc>
          <w:tcPr>
            <w:tcW w:w="112" w:type="pct"/>
            <w:shd w:val="clear" w:color="auto" w:fill="FFFFFF" w:themeFill="background1"/>
          </w:tcPr>
          <w:p w14:paraId="3A94D2B9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12" w:type="pct"/>
            <w:shd w:val="clear" w:color="auto" w:fill="FFFFFF" w:themeFill="background1"/>
          </w:tcPr>
          <w:p w14:paraId="7A64E4AF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0BA619D8" w14:textId="77777777" w:rsidR="009C3E7C" w:rsidRPr="00400E84" w:rsidRDefault="009C3E7C" w:rsidP="009C3E7C">
            <w:r w:rsidRPr="00400E84">
              <w:t>12</w:t>
            </w:r>
          </w:p>
        </w:tc>
        <w:tc>
          <w:tcPr>
            <w:tcW w:w="1603" w:type="pct"/>
            <w:shd w:val="clear" w:color="auto" w:fill="FFFFFF" w:themeFill="background1"/>
          </w:tcPr>
          <w:p w14:paraId="7E3A2824" w14:textId="77777777" w:rsidR="009C3E7C" w:rsidRPr="00400E84" w:rsidRDefault="009C3E7C" w:rsidP="009C3E7C">
            <w:r w:rsidRPr="00400E84">
              <w:t>Store all objects either on or underneath the table.</w:t>
            </w:r>
          </w:p>
          <w:p w14:paraId="1822E185" w14:textId="77777777" w:rsidR="009C3E7C" w:rsidRPr="00400E84" w:rsidRDefault="009C3E7C" w:rsidP="009C3E7C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0D326949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61FDD150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6153C1F4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59" w:type="pct"/>
            <w:shd w:val="clear" w:color="auto" w:fill="FFFFFF" w:themeFill="background1"/>
          </w:tcPr>
          <w:p w14:paraId="654489F3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709" w:type="pct"/>
            <w:shd w:val="clear" w:color="auto" w:fill="FFFFFF" w:themeFill="background1"/>
          </w:tcPr>
          <w:p w14:paraId="116D2717" w14:textId="77777777" w:rsidR="009C3E7C" w:rsidRPr="00400E84" w:rsidRDefault="009C3E7C" w:rsidP="009C3E7C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9C3E7C" w14:paraId="3E44E929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35934FB2" w14:textId="77777777" w:rsidR="009C3E7C" w:rsidRPr="00400E84" w:rsidRDefault="009C3E7C" w:rsidP="009C3E7C">
            <w:r w:rsidRPr="00400E84">
              <w:lastRenderedPageBreak/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600" w:type="pct"/>
            <w:shd w:val="clear" w:color="auto" w:fill="FFFFFF" w:themeFill="background1"/>
          </w:tcPr>
          <w:p w14:paraId="6F652A4A" w14:textId="77777777" w:rsidR="009C3E7C" w:rsidRPr="00400E84" w:rsidRDefault="009C3E7C" w:rsidP="009C3E7C">
            <w:r w:rsidRPr="00400E84">
              <w:t>Lose our fundraising money. Get injured protecting the money</w:t>
            </w:r>
          </w:p>
        </w:tc>
        <w:tc>
          <w:tcPr>
            <w:tcW w:w="844" w:type="pct"/>
            <w:shd w:val="clear" w:color="auto" w:fill="FFFFFF" w:themeFill="background1"/>
          </w:tcPr>
          <w:p w14:paraId="171455CB" w14:textId="77777777" w:rsidR="009C3E7C" w:rsidRPr="00400E84" w:rsidRDefault="009C3E7C" w:rsidP="009C3E7C">
            <w:r w:rsidRPr="00400E84">
              <w:t>Stall holder</w:t>
            </w:r>
          </w:p>
        </w:tc>
        <w:tc>
          <w:tcPr>
            <w:tcW w:w="112" w:type="pct"/>
            <w:shd w:val="clear" w:color="auto" w:fill="FFFFFF" w:themeFill="background1"/>
          </w:tcPr>
          <w:p w14:paraId="022BF86F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6BE669D4" w14:textId="77777777" w:rsidR="009C3E7C" w:rsidRPr="00400E84" w:rsidRDefault="009C3E7C" w:rsidP="009C3E7C">
            <w:r w:rsidRPr="00400E84">
              <w:t>4</w:t>
            </w:r>
          </w:p>
        </w:tc>
        <w:tc>
          <w:tcPr>
            <w:tcW w:w="158" w:type="pct"/>
            <w:shd w:val="clear" w:color="auto" w:fill="FFFFFF" w:themeFill="background1"/>
          </w:tcPr>
          <w:p w14:paraId="0176CA01" w14:textId="77777777" w:rsidR="009C3E7C" w:rsidRPr="00400E84" w:rsidRDefault="009C3E7C" w:rsidP="009C3E7C">
            <w:r w:rsidRPr="00400E84">
              <w:t>8</w:t>
            </w:r>
          </w:p>
        </w:tc>
        <w:tc>
          <w:tcPr>
            <w:tcW w:w="1603" w:type="pct"/>
            <w:shd w:val="clear" w:color="auto" w:fill="FFFFFF" w:themeFill="background1"/>
          </w:tcPr>
          <w:p w14:paraId="453046A1" w14:textId="77777777" w:rsidR="009C3E7C" w:rsidRPr="00400E84" w:rsidRDefault="009C3E7C" w:rsidP="009C3E7C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68126627" w14:textId="77777777" w:rsidR="009C3E7C" w:rsidRPr="0030446D" w:rsidRDefault="009C3E7C" w:rsidP="009C3E7C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4E5DF67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21B84837" w14:textId="77777777" w:rsidR="009C3E7C" w:rsidRPr="00400E84" w:rsidRDefault="009C3E7C" w:rsidP="009C3E7C">
            <w:r w:rsidRPr="00400E84">
              <w:t>2</w:t>
            </w:r>
          </w:p>
        </w:tc>
        <w:tc>
          <w:tcPr>
            <w:tcW w:w="112" w:type="pct"/>
            <w:shd w:val="clear" w:color="auto" w:fill="FFFFFF" w:themeFill="background1"/>
          </w:tcPr>
          <w:p w14:paraId="35B718A2" w14:textId="77777777" w:rsidR="009C3E7C" w:rsidRPr="00400E84" w:rsidRDefault="009C3E7C" w:rsidP="009C3E7C">
            <w:r w:rsidRPr="00400E84">
              <w:t>3</w:t>
            </w:r>
          </w:p>
        </w:tc>
        <w:tc>
          <w:tcPr>
            <w:tcW w:w="159" w:type="pct"/>
            <w:shd w:val="clear" w:color="auto" w:fill="FFFFFF" w:themeFill="background1"/>
          </w:tcPr>
          <w:p w14:paraId="4C38D099" w14:textId="77777777" w:rsidR="009C3E7C" w:rsidRPr="00400E84" w:rsidRDefault="009C3E7C" w:rsidP="009C3E7C">
            <w:r w:rsidRPr="00400E84">
              <w:t>6</w:t>
            </w:r>
          </w:p>
        </w:tc>
        <w:tc>
          <w:tcPr>
            <w:tcW w:w="709" w:type="pct"/>
            <w:shd w:val="clear" w:color="auto" w:fill="FFFFFF" w:themeFill="background1"/>
          </w:tcPr>
          <w:p w14:paraId="3AA75DF1" w14:textId="77777777" w:rsidR="009C3E7C" w:rsidRDefault="009C3E7C" w:rsidP="009C3E7C">
            <w:r w:rsidRPr="00400E84">
              <w:t>Alert campus security – call 3311.</w:t>
            </w:r>
          </w:p>
          <w:p w14:paraId="41CBB0A8" w14:textId="77777777" w:rsidR="009C3E7C" w:rsidRPr="00400E84" w:rsidRDefault="009C3E7C" w:rsidP="009C3E7C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</w:t>
            </w:r>
            <w:proofErr w:type="gramStart"/>
            <w:r w:rsidRPr="00B14963">
              <w:rPr>
                <w:rFonts w:eastAsia="Times New Roman" w:cs="Times New Roman"/>
                <w:lang w:eastAsia="en-GB"/>
              </w:rPr>
              <w:t xml:space="preserve">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</w:t>
            </w:r>
            <w:proofErr w:type="gramEnd"/>
            <w:r w:rsidRPr="00B14963">
              <w:rPr>
                <w:rFonts w:eastAsia="Times New Roman" w:cs="Times New Roman"/>
                <w:lang w:eastAsia="en-GB"/>
              </w:rPr>
              <w:t>, Building 42 at end of the event to be processed.</w:t>
            </w:r>
          </w:p>
        </w:tc>
      </w:tr>
      <w:tr w:rsidR="009C3E7C" w14:paraId="21F847C4" w14:textId="77777777" w:rsidTr="009C3E7C">
        <w:trPr>
          <w:cantSplit/>
          <w:trHeight w:val="1296"/>
        </w:trPr>
        <w:tc>
          <w:tcPr>
            <w:tcW w:w="480" w:type="pct"/>
            <w:shd w:val="clear" w:color="auto" w:fill="FFFFFF" w:themeFill="background1"/>
          </w:tcPr>
          <w:p w14:paraId="74B19259" w14:textId="77777777" w:rsidR="009C3E7C" w:rsidRPr="00400E84" w:rsidRDefault="009C3E7C" w:rsidP="009C3E7C"/>
        </w:tc>
        <w:tc>
          <w:tcPr>
            <w:tcW w:w="600" w:type="pct"/>
            <w:shd w:val="clear" w:color="auto" w:fill="FFFFFF" w:themeFill="background1"/>
          </w:tcPr>
          <w:p w14:paraId="5B4852F9" w14:textId="77777777" w:rsidR="009C3E7C" w:rsidRPr="00400E84" w:rsidRDefault="009C3E7C" w:rsidP="009C3E7C"/>
        </w:tc>
        <w:tc>
          <w:tcPr>
            <w:tcW w:w="844" w:type="pct"/>
            <w:shd w:val="clear" w:color="auto" w:fill="FFFFFF" w:themeFill="background1"/>
          </w:tcPr>
          <w:p w14:paraId="00A3F101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2C615EF9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2E85455C" w14:textId="77777777" w:rsidR="009C3E7C" w:rsidRPr="00400E84" w:rsidRDefault="009C3E7C" w:rsidP="009C3E7C"/>
        </w:tc>
        <w:tc>
          <w:tcPr>
            <w:tcW w:w="158" w:type="pct"/>
            <w:shd w:val="clear" w:color="auto" w:fill="FFFFFF" w:themeFill="background1"/>
          </w:tcPr>
          <w:p w14:paraId="49C2A3AA" w14:textId="77777777" w:rsidR="009C3E7C" w:rsidRPr="00400E84" w:rsidRDefault="009C3E7C" w:rsidP="009C3E7C"/>
        </w:tc>
        <w:tc>
          <w:tcPr>
            <w:tcW w:w="1603" w:type="pct"/>
            <w:shd w:val="clear" w:color="auto" w:fill="FFFFFF" w:themeFill="background1"/>
          </w:tcPr>
          <w:p w14:paraId="4B0D8CA8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61D9EDBC" w14:textId="77777777" w:rsidR="009C3E7C" w:rsidRPr="00400E84" w:rsidRDefault="009C3E7C" w:rsidP="009C3E7C"/>
        </w:tc>
        <w:tc>
          <w:tcPr>
            <w:tcW w:w="112" w:type="pct"/>
            <w:shd w:val="clear" w:color="auto" w:fill="FFFFFF" w:themeFill="background1"/>
          </w:tcPr>
          <w:p w14:paraId="008223EF" w14:textId="77777777" w:rsidR="009C3E7C" w:rsidRPr="00400E84" w:rsidRDefault="009C3E7C" w:rsidP="009C3E7C"/>
        </w:tc>
        <w:tc>
          <w:tcPr>
            <w:tcW w:w="159" w:type="pct"/>
            <w:shd w:val="clear" w:color="auto" w:fill="FFFFFF" w:themeFill="background1"/>
          </w:tcPr>
          <w:p w14:paraId="1BA94B1D" w14:textId="77777777" w:rsidR="009C3E7C" w:rsidRPr="00400E84" w:rsidRDefault="009C3E7C" w:rsidP="009C3E7C"/>
        </w:tc>
        <w:tc>
          <w:tcPr>
            <w:tcW w:w="709" w:type="pct"/>
            <w:shd w:val="clear" w:color="auto" w:fill="FFFFFF" w:themeFill="background1"/>
          </w:tcPr>
          <w:p w14:paraId="48B34F5C" w14:textId="77777777" w:rsidR="009C3E7C" w:rsidRPr="00400E84" w:rsidRDefault="009C3E7C" w:rsidP="009C3E7C"/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0446A3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55A049F9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95" w14:textId="0940BDF4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for every item </w:t>
            </w:r>
          </w:p>
        </w:tc>
        <w:tc>
          <w:tcPr>
            <w:tcW w:w="631" w:type="pct"/>
            <w:gridSpan w:val="2"/>
          </w:tcPr>
          <w:p w14:paraId="3C5F0496" w14:textId="035AAB8E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Bakers</w:t>
            </w:r>
          </w:p>
        </w:tc>
        <w:tc>
          <w:tcPr>
            <w:tcW w:w="506" w:type="pct"/>
          </w:tcPr>
          <w:p w14:paraId="3C5F0497" w14:textId="4335A031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3/6/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171D91E8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3/6/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0446A3" w:rsidRPr="00C04C64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446A3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7662C73E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>2</w:t>
            </w:r>
          </w:p>
        </w:tc>
        <w:tc>
          <w:tcPr>
            <w:tcW w:w="1453" w:type="pct"/>
          </w:tcPr>
          <w:p w14:paraId="3C5F049C" w14:textId="5DF43E8D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contactless payment machine to SUSU Activities office </w:t>
            </w:r>
          </w:p>
        </w:tc>
        <w:tc>
          <w:tcPr>
            <w:tcW w:w="631" w:type="pct"/>
            <w:gridSpan w:val="2"/>
          </w:tcPr>
          <w:p w14:paraId="3C5F049D" w14:textId="2D7C7278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Committee</w:t>
            </w:r>
          </w:p>
        </w:tc>
        <w:tc>
          <w:tcPr>
            <w:tcW w:w="506" w:type="pct"/>
          </w:tcPr>
          <w:p w14:paraId="3C5F049E" w14:textId="5D68ADE0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3/6/23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25803371" w:rsidR="000446A3" w:rsidRPr="00461888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3/6/23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0446A3" w:rsidRPr="00C04C64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6092ADDD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EC2607">
              <w:rPr>
                <w:rFonts w:ascii="Verdana" w:eastAsia="Times New Roman" w:hAnsi="Verdana" w:cs="Times New Roman"/>
                <w:b/>
                <w:iCs/>
                <w:lang w:eastAsia="en-GB"/>
              </w:rPr>
              <w:t>Lauren Grove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20F1DFAA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EC2607"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</w:tr>
      <w:tr w:rsidR="000446A3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131BEF25" w:rsidR="000446A3" w:rsidRPr="000C207E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Lauren Grove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351655EA" w:rsidR="000446A3" w:rsidRPr="000C207E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1/05/2023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2A2AD046" w:rsidR="000446A3" w:rsidRPr="000C207E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Print nam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Amy Moir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6311EDE1" w:rsidR="000446A3" w:rsidRPr="000C207E" w:rsidRDefault="000446A3" w:rsidP="000446A3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Date: 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21/05/2023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2" r:lo="rId13" r:qs="rId14" r:cs="rId15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Very minor injurie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</w:t>
            </w:r>
            <w:proofErr w:type="gramStart"/>
            <w:r w:rsidRPr="00185766">
              <w:rPr>
                <w:rFonts w:ascii="Lucida Sans" w:hAnsi="Lucida Sans"/>
                <w:sz w:val="16"/>
                <w:szCs w:val="16"/>
              </w:rPr>
              <w:t>e.g.</w:t>
            </w:r>
            <w:proofErr w:type="gramEnd"/>
            <w:r w:rsidRPr="00185766">
              <w:rPr>
                <w:rFonts w:ascii="Lucida Sans" w:hAnsi="Lucida Sans"/>
                <w:sz w:val="16"/>
                <w:szCs w:val="16"/>
              </w:rPr>
              <w:t xml:space="preserve">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Pr="00465024">
              <w:rPr>
                <w:rFonts w:cs="Times New Roman"/>
                <w:sz w:val="16"/>
                <w:szCs w:val="16"/>
              </w:rPr>
              <w:t>e.g.</w:t>
            </w:r>
            <w:proofErr w:type="gramEnd"/>
            <w:r w:rsidRPr="00465024">
              <w:rPr>
                <w:rFonts w:cs="Times New Roman"/>
                <w:sz w:val="16"/>
                <w:szCs w:val="16"/>
              </w:rPr>
              <w:t xml:space="preserve">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Un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Possible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 xml:space="preserve">Very Likely </w:t>
            </w:r>
            <w:proofErr w:type="gramStart"/>
            <w:r w:rsidRPr="00465024">
              <w:rPr>
                <w:sz w:val="16"/>
                <w:szCs w:val="16"/>
              </w:rPr>
              <w:t>e.g.</w:t>
            </w:r>
            <w:proofErr w:type="gramEnd"/>
            <w:r w:rsidRPr="00465024">
              <w:rPr>
                <w:sz w:val="16"/>
                <w:szCs w:val="16"/>
              </w:rPr>
              <w:t xml:space="preserve">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7"/>
      <w:footerReference w:type="default" r:id="rId18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79E28" w14:textId="77777777" w:rsidR="00B74EC6" w:rsidRDefault="00B74EC6" w:rsidP="00AC47B4">
      <w:pPr>
        <w:spacing w:after="0" w:line="240" w:lineRule="auto"/>
      </w:pPr>
      <w:r>
        <w:separator/>
      </w:r>
    </w:p>
  </w:endnote>
  <w:endnote w:type="continuationSeparator" w:id="0">
    <w:p w14:paraId="3065D7BC" w14:textId="77777777" w:rsidR="00B74EC6" w:rsidRDefault="00B74EC6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EF221" w14:textId="77777777" w:rsidR="00B74EC6" w:rsidRDefault="00B74EC6" w:rsidP="00AC47B4">
      <w:pPr>
        <w:spacing w:after="0" w:line="240" w:lineRule="auto"/>
      </w:pPr>
      <w:r>
        <w:separator/>
      </w:r>
    </w:p>
  </w:footnote>
  <w:footnote w:type="continuationSeparator" w:id="0">
    <w:p w14:paraId="075FB2DA" w14:textId="77777777" w:rsidR="00B74EC6" w:rsidRDefault="00B74EC6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5649370">
    <w:abstractNumId w:val="39"/>
  </w:num>
  <w:num w:numId="2" w16cid:durableId="1067338190">
    <w:abstractNumId w:val="12"/>
  </w:num>
  <w:num w:numId="3" w16cid:durableId="364527180">
    <w:abstractNumId w:val="7"/>
  </w:num>
  <w:num w:numId="4" w16cid:durableId="1393430446">
    <w:abstractNumId w:val="15"/>
  </w:num>
  <w:num w:numId="5" w16cid:durableId="1315335236">
    <w:abstractNumId w:val="16"/>
  </w:num>
  <w:num w:numId="6" w16cid:durableId="1689911469">
    <w:abstractNumId w:val="41"/>
  </w:num>
  <w:num w:numId="7" w16cid:durableId="2043238009">
    <w:abstractNumId w:val="22"/>
  </w:num>
  <w:num w:numId="8" w16cid:durableId="1109548782">
    <w:abstractNumId w:val="21"/>
  </w:num>
  <w:num w:numId="9" w16cid:durableId="528417023">
    <w:abstractNumId w:val="29"/>
  </w:num>
  <w:num w:numId="10" w16cid:durableId="1622683138">
    <w:abstractNumId w:val="17"/>
  </w:num>
  <w:num w:numId="11" w16cid:durableId="1672679736">
    <w:abstractNumId w:val="24"/>
  </w:num>
  <w:num w:numId="12" w16cid:durableId="1285039140">
    <w:abstractNumId w:val="43"/>
  </w:num>
  <w:num w:numId="13" w16cid:durableId="1398285786">
    <w:abstractNumId w:val="23"/>
  </w:num>
  <w:num w:numId="14" w16cid:durableId="590967777">
    <w:abstractNumId w:val="42"/>
  </w:num>
  <w:num w:numId="15" w16cid:durableId="610674673">
    <w:abstractNumId w:val="1"/>
  </w:num>
  <w:num w:numId="16" w16cid:durableId="423114093">
    <w:abstractNumId w:val="25"/>
  </w:num>
  <w:num w:numId="17" w16cid:durableId="1279069816">
    <w:abstractNumId w:val="14"/>
  </w:num>
  <w:num w:numId="18" w16cid:durableId="1348561895">
    <w:abstractNumId w:val="3"/>
  </w:num>
  <w:num w:numId="19" w16cid:durableId="956714621">
    <w:abstractNumId w:val="20"/>
  </w:num>
  <w:num w:numId="20" w16cid:durableId="138036683">
    <w:abstractNumId w:val="35"/>
  </w:num>
  <w:num w:numId="21" w16cid:durableId="1827551986">
    <w:abstractNumId w:val="6"/>
  </w:num>
  <w:num w:numId="22" w16cid:durableId="429357052">
    <w:abstractNumId w:val="19"/>
  </w:num>
  <w:num w:numId="23" w16cid:durableId="1736004494">
    <w:abstractNumId w:val="38"/>
  </w:num>
  <w:num w:numId="24" w16cid:durableId="186263406">
    <w:abstractNumId w:val="31"/>
  </w:num>
  <w:num w:numId="25" w16cid:durableId="1625456535">
    <w:abstractNumId w:val="11"/>
  </w:num>
  <w:num w:numId="26" w16cid:durableId="728043174">
    <w:abstractNumId w:val="34"/>
  </w:num>
  <w:num w:numId="27" w16cid:durableId="1208302538">
    <w:abstractNumId w:val="4"/>
  </w:num>
  <w:num w:numId="28" w16cid:durableId="1341002412">
    <w:abstractNumId w:val="5"/>
  </w:num>
  <w:num w:numId="29" w16cid:durableId="1370496399">
    <w:abstractNumId w:val="27"/>
  </w:num>
  <w:num w:numId="30" w16cid:durableId="1851724080">
    <w:abstractNumId w:val="2"/>
  </w:num>
  <w:num w:numId="31" w16cid:durableId="1038511895">
    <w:abstractNumId w:val="26"/>
  </w:num>
  <w:num w:numId="32" w16cid:durableId="824972982">
    <w:abstractNumId w:val="30"/>
  </w:num>
  <w:num w:numId="33" w16cid:durableId="687408220">
    <w:abstractNumId w:val="40"/>
  </w:num>
  <w:num w:numId="34" w16cid:durableId="1260329520">
    <w:abstractNumId w:val="0"/>
  </w:num>
  <w:num w:numId="35" w16cid:durableId="155538654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07963909">
    <w:abstractNumId w:val="18"/>
  </w:num>
  <w:num w:numId="37" w16cid:durableId="1565526646">
    <w:abstractNumId w:val="45"/>
  </w:num>
  <w:num w:numId="38" w16cid:durableId="1770394867">
    <w:abstractNumId w:val="44"/>
  </w:num>
  <w:num w:numId="39" w16cid:durableId="125659457">
    <w:abstractNumId w:val="33"/>
  </w:num>
  <w:num w:numId="40" w16cid:durableId="478883909">
    <w:abstractNumId w:val="10"/>
  </w:num>
  <w:num w:numId="41" w16cid:durableId="900796791">
    <w:abstractNumId w:val="28"/>
  </w:num>
  <w:num w:numId="42" w16cid:durableId="1371421913">
    <w:abstractNumId w:val="9"/>
  </w:num>
  <w:num w:numId="43" w16cid:durableId="1281716820">
    <w:abstractNumId w:val="37"/>
  </w:num>
  <w:num w:numId="44" w16cid:durableId="189416248">
    <w:abstractNumId w:val="36"/>
  </w:num>
  <w:num w:numId="45" w16cid:durableId="1699428881">
    <w:abstractNumId w:val="32"/>
  </w:num>
  <w:num w:numId="46" w16cid:durableId="668630629">
    <w:abstractNumId w:val="13"/>
  </w:num>
  <w:num w:numId="47" w16cid:durableId="6777057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6A3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050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4921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E6AEE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B69DF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4BA0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3CC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63B51"/>
    <w:rsid w:val="007658C3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9A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3E7C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74EC6"/>
    <w:rsid w:val="00B817BD"/>
    <w:rsid w:val="00B82D46"/>
    <w:rsid w:val="00B830E4"/>
    <w:rsid w:val="00B91535"/>
    <w:rsid w:val="00B97B27"/>
    <w:rsid w:val="00BA20A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3E15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65E47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607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26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Layout" Target="diagrams/layout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Data" Target="diagrams/data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-XhTSvQpPk2-iWadA62p2PcC9RGrdYtPljq8B5dtgmtUQ1I5TldQOVhFQkNZWElPTTc1N0dZOEE1My4u" TargetMode="External"/><Relationship Id="rId5" Type="http://schemas.openxmlformats.org/officeDocument/2006/relationships/numbering" Target="numbering.xml"/><Relationship Id="rId15" Type="http://schemas.openxmlformats.org/officeDocument/2006/relationships/diagramColors" Target="diagrams/colors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80</Words>
  <Characters>616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7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Lauren Grove (lg1g19)</cp:lastModifiedBy>
  <cp:revision>2</cp:revision>
  <cp:lastPrinted>2016-04-18T12:10:00Z</cp:lastPrinted>
  <dcterms:created xsi:type="dcterms:W3CDTF">2023-05-21T21:14:00Z</dcterms:created>
  <dcterms:modified xsi:type="dcterms:W3CDTF">2023-05-21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  <property fmtid="{D5CDD505-2E9C-101B-9397-08002B2CF9AE}" pid="4" name="GrammarlyDocumentId">
    <vt:lpwstr>25344c2ca84c74da2b3d979a869da35884446c504244acd285d5bc1e3e1710bf</vt:lpwstr>
  </property>
</Properties>
</file>